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F721E3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ED2059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lastRenderedPageBreak/>
        <w:t>{%p if petition_alleges_nonrent %}</w:t>
      </w:r>
    </w:p>
    <w:p w14:paraId="10E060BE" w14:textId="77777777" w:rsidR="00F721E3" w:rsidRDefault="49B10CAB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F721E3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F721E3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F721E3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F721E3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68E4B83D" w:rsidR="00F721E3" w:rsidRDefault="7D7255CC" w:rsidP="00F721E3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7A4636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F717952" w14:textId="77777777" w:rsidR="007A4636" w:rsidRDefault="15999259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7A4636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F721E3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F721E3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F721E3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0B368D6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has failed to comply with M.R.C.P. § 55.22</w:t>
      </w:r>
    </w:p>
    <w:p w14:paraId="2119C4D8" w14:textId="6738F59A" w:rsidR="00FA2670" w:rsidRPr="00337B29" w:rsidRDefault="007A4636" w:rsidP="00F721E3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F721E3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F721E3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F721E3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F721E3">
      <w:pPr>
        <w:pStyle w:val="ListParagraph"/>
      </w:pPr>
      <w:r w:rsidRPr="00337B29">
        <w:lastRenderedPageBreak/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F721E3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F721E3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F721E3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F721E3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F721E3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F721E3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F721E3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F721E3">
      <w:pPr>
        <w:pStyle w:val="ListParagraph"/>
      </w:pPr>
      <w:r w:rsidRPr="00337B29">
        <w:lastRenderedPageBreak/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F721E3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F721E3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CE6C7B">
      <w:pPr>
        <w:pStyle w:val="ListParagraph"/>
        <w:numPr>
          <w:ilvl w:val="1"/>
          <w:numId w:val="1"/>
        </w:numPr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C62BE6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C62BE6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BC9F193" w14:textId="0FD76C76" w:rsidR="00905A36" w:rsidRPr="00337B29" w:rsidRDefault="00F64F42" w:rsidP="00F721E3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F721E3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F721E3">
      <w:pPr>
        <w:pStyle w:val="ListParagraph"/>
      </w:pPr>
      <w:r w:rsidRPr="00337B29">
        <w:t>{%p if defense_liquidated_damages_late_fees %}</w:t>
      </w:r>
    </w:p>
    <w:p w14:paraId="013A0FB6" w14:textId="2235030D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>{% if late_fees_lease_provision %} and{% endif %}{% endif %}{% if late_fees_lease_provision %} an illegal charge under the lease{% endif %}</w:t>
      </w:r>
    </w:p>
    <w:p w14:paraId="4C26530D" w14:textId="5998EB69" w:rsidR="005E45AA" w:rsidRPr="00337B29" w:rsidRDefault="00A045F0" w:rsidP="00F721E3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late_fees_lease_provision %} There is no written lease provision allowing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14E1B8A8" w14:textId="2C04C519" w:rsidR="005E45AA" w:rsidRPr="00337B29" w:rsidRDefault="005E45AA" w:rsidP="00F721E3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D2059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not_up_to_code'] %}</w:t>
      </w:r>
    </w:p>
    <w:p w14:paraId="1F88F306" w14:textId="77777777" w:rsidR="00F50B67" w:rsidRDefault="00F64F42" w:rsidP="00A902CB">
      <w:pPr>
        <w:pStyle w:val="ListParagraph"/>
        <w:numPr>
          <w:ilvl w:val="1"/>
          <w:numId w:val="1"/>
        </w:numPr>
      </w:pPr>
      <w:r w:rsidRPr="00337B29">
        <w:t>The premises is not “up to code” in certain respects</w:t>
      </w:r>
    </w:p>
    <w:p w14:paraId="347D1A93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A5FB6ED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violated_law'] %}</w:t>
      </w:r>
    </w:p>
    <w:p w14:paraId="1F4E0051" w14:textId="77777777" w:rsidR="00F50B67" w:rsidRDefault="007A4636" w:rsidP="00D32869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14230F2F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occupancy_permit'] %}</w:t>
      </w:r>
    </w:p>
    <w:p w14:paraId="055E228F" w14:textId="77777777" w:rsidR="00F50B67" w:rsidRDefault="00F50B67" w:rsidP="003B220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3BA776C4" w14:textId="77777777" w:rsidR="00F50B67" w:rsidRDefault="00F40BDD" w:rsidP="00F50B67">
      <w:pPr>
        <w:pStyle w:val="ListParagraph"/>
        <w:numPr>
          <w:ilvl w:val="1"/>
          <w:numId w:val="1"/>
        </w:numPr>
      </w:pPr>
      <w:r w:rsidRPr="00337B29">
        <w:t>{%p if defense_breach_of_cqe %}</w:t>
      </w:r>
    </w:p>
    <w:p w14:paraId="405644B0" w14:textId="77777777" w:rsidR="00F50B67" w:rsidRDefault="00F50B67" w:rsidP="00F50B6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lastRenderedPageBreak/>
        <w:t>{%p for breach in cqe_breaches.true_values() %}</w:t>
      </w:r>
    </w:p>
    <w:p w14:paraId="58D966D3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16071C">
      <w:pPr>
        <w:pStyle w:val="ListParagraph"/>
        <w:numPr>
          <w:ilvl w:val="2"/>
          <w:numId w:val="1"/>
        </w:numPr>
      </w:pPr>
      <w:r w:rsidRPr="00337B29">
        <w:t>{{ cqe_breaches_text[breach] }}</w:t>
      </w:r>
    </w:p>
    <w:p w14:paraId="1158B52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470FD1F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for %}</w:t>
      </w:r>
    </w:p>
    <w:p w14:paraId="5EF9C8F8" w14:textId="77777777" w:rsidR="00F50B67" w:rsidRDefault="00285033" w:rsidP="00F50B67">
      <w:pPr>
        <w:pStyle w:val="ListParagraph"/>
        <w:numPr>
          <w:ilvl w:val="2"/>
          <w:numId w:val="1"/>
        </w:numPr>
      </w:pPr>
      <w:r>
        <w:t>{%p if cqe_breaches['other'] %}</w:t>
      </w:r>
    </w:p>
    <w:p w14:paraId="5266E358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{ other_cqe_breach }}</w:t>
      </w:r>
    </w:p>
    <w:p w14:paraId="78EF44EF" w14:textId="334753CE" w:rsidR="00285033" w:rsidRPr="00337B29" w:rsidRDefault="00285033" w:rsidP="00F50B67">
      <w:pPr>
        <w:pStyle w:val="ListParagraph"/>
        <w:numPr>
          <w:ilvl w:val="2"/>
          <w:numId w:val="1"/>
        </w:numPr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FC8250E" w14:textId="77777777" w:rsidR="00013CCC" w:rsidRDefault="0096598A" w:rsidP="00013CCC">
      <w:pPr>
        <w:pStyle w:val="ListParagraph"/>
        <w:numPr>
          <w:ilvl w:val="1"/>
          <w:numId w:val="1"/>
        </w:numPr>
      </w:pPr>
      <w:r w:rsidRPr="00337B29">
        <w:t>{%p if estoppel_breaches['other'] %}</w:t>
      </w:r>
    </w:p>
    <w:p w14:paraId="4AB65110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74C3D49" w14:textId="774E60BA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F721E3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F721E3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F721E3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for breach in warranty_breaches.true_values() %}</w:t>
      </w:r>
    </w:p>
    <w:p w14:paraId="16B24E72" w14:textId="0CD52C87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lastRenderedPageBreak/>
        <w:t>{%p if not breach == "other" %}</w:t>
      </w:r>
    </w:p>
    <w:p w14:paraId="75B12842" w14:textId="754BDF53" w:rsidR="0099487F" w:rsidRPr="00337B29" w:rsidRDefault="00285033" w:rsidP="00013CCC">
      <w:pPr>
        <w:pStyle w:val="ListParagraph"/>
        <w:numPr>
          <w:ilvl w:val="1"/>
          <w:numId w:val="1"/>
        </w:numPr>
      </w:pPr>
      <w:r w:rsidRPr="00337B29">
        <w:t>{{ conditions_text[breach] }}</w:t>
      </w:r>
    </w:p>
    <w:p w14:paraId="24045C52" w14:textId="18A73A38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477E3492" w14:textId="6919F622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36FB457" w14:textId="1E03ACC2" w:rsidR="003551AA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>{%p if warranty_breaches['other'] %}</w:t>
      </w:r>
    </w:p>
    <w:p w14:paraId="3310A4B4" w14:textId="5CBA3D7A" w:rsidR="00521E7B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4C5B6CC" w14:textId="2190A6A2" w:rsidR="00013CCC" w:rsidRPr="00337B29" w:rsidRDefault="00013CCC" w:rsidP="00013CCC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F721E3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F721E3">
      <w:pPr>
        <w:pStyle w:val="ListParagraph"/>
      </w:pPr>
      <w:r>
        <w:t>{%p endif %}</w:t>
      </w:r>
    </w:p>
    <w:p w14:paraId="45C47AFB" w14:textId="455547A7" w:rsidR="004436FE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F721E3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F721E3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F721E3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F721E3">
      <w:pPr>
        <w:pStyle w:val="ListParagraph"/>
      </w:pPr>
      <w:r w:rsidRPr="00337B29">
        <w:lastRenderedPageBreak/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F721E3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F721E3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F721E3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F721E3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F721E3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F721E3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F721E3">
      <w:pPr>
        <w:pStyle w:val="ListParagraph"/>
      </w:pPr>
      <w:r w:rsidRPr="00337B29">
        <w:lastRenderedPageBreak/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F721E3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EDDD5" w14:textId="77777777" w:rsidR="004550B5" w:rsidRDefault="004550B5" w:rsidP="00D74A54">
      <w:r>
        <w:separator/>
      </w:r>
    </w:p>
  </w:endnote>
  <w:endnote w:type="continuationSeparator" w:id="0">
    <w:p w14:paraId="7A00BAE3" w14:textId="77777777" w:rsidR="004550B5" w:rsidRDefault="004550B5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89B9B" w14:textId="77777777" w:rsidR="004550B5" w:rsidRDefault="004550B5" w:rsidP="00D74A54">
      <w:r>
        <w:separator/>
      </w:r>
    </w:p>
  </w:footnote>
  <w:footnote w:type="continuationSeparator" w:id="0">
    <w:p w14:paraId="41823A46" w14:textId="77777777" w:rsidR="004550B5" w:rsidRDefault="004550B5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68C9"/>
    <w:rsid w:val="000F35E1"/>
    <w:rsid w:val="000F43C4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550B5"/>
    <w:rsid w:val="00464582"/>
    <w:rsid w:val="004665E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C1757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78</Words>
  <Characters>899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7-01T00:15:00Z</dcterms:modified>
</cp:coreProperties>
</file>